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1B02" w:rsidRDefault="003A1B02" w:rsidP="003A1B02">
      <w:pPr>
        <w:pStyle w:val="NormalWeb"/>
        <w:spacing w:before="240" w:beforeAutospacing="0" w:after="240" w:afterAutospacing="0"/>
        <w:jc w:val="center"/>
      </w:pPr>
      <w:r>
        <w:rPr>
          <w:b/>
          <w:bCs/>
          <w:color w:val="000000"/>
          <w:sz w:val="22"/>
          <w:szCs w:val="22"/>
        </w:rPr>
        <w:t>OGUNWA ANTHONIA CHINASA</w:t>
      </w:r>
    </w:p>
    <w:p w:rsidR="003A1B02" w:rsidRDefault="003A1B02" w:rsidP="003A1B02">
      <w:pPr>
        <w:pStyle w:val="NormalWeb"/>
        <w:spacing w:before="240" w:beforeAutospacing="0" w:after="240" w:afterAutospacing="0"/>
        <w:jc w:val="center"/>
      </w:pPr>
      <w:r>
        <w:rPr>
          <w:color w:val="000000"/>
          <w:sz w:val="22"/>
          <w:szCs w:val="22"/>
        </w:rPr>
        <w:t>FRONT-END DEVELOP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3A1B02" w:rsidRPr="003A1B02" w:rsidRDefault="003A1B02" w:rsidP="003A1B0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A1B02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/>
        </w:rPr>
        <w:t>Cell</w:t>
      </w:r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: 08132094661</w:t>
      </w:r>
    </w:p>
    <w:p w:rsidR="003A1B02" w:rsidRPr="003A1B02" w:rsidRDefault="003A1B02" w:rsidP="003A1B0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3A1B02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/>
        </w:rPr>
        <w:t>Email</w:t>
      </w:r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: Ogunwaanthonia@gmail.com</w:t>
      </w:r>
    </w:p>
    <w:p w:rsidR="003A1B02" w:rsidRDefault="003A1B02" w:rsidP="003A1B0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  <w:r w:rsidRPr="003A1B02">
        <w:rPr>
          <w:rFonts w:ascii="Times New Roman" w:eastAsia="Times New Roman" w:hAnsi="Times New Roman" w:cs="Times New Roman"/>
          <w:b/>
          <w:bCs/>
          <w:color w:val="000000"/>
          <w:sz w:val="22"/>
          <w:szCs w:val="22"/>
          <w:lang w:val="en-US"/>
        </w:rPr>
        <w:t>Address</w:t>
      </w:r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 xml:space="preserve">: No.2 </w:t>
      </w:r>
      <w:proofErr w:type="spellStart"/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Ogwu-orlu</w:t>
      </w:r>
      <w:proofErr w:type="spellEnd"/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 xml:space="preserve"> Eagle cement junction Off Airport Road, </w:t>
      </w:r>
      <w:proofErr w:type="spellStart"/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Rumukpwuo</w:t>
      </w:r>
      <w:proofErr w:type="spellEnd"/>
      <w:r w:rsidRPr="003A1B02"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, Port Harcourt-Nigeria</w:t>
      </w:r>
      <w:r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  <w:t>.</w:t>
      </w:r>
    </w:p>
    <w:p w:rsidR="003A1B02" w:rsidRDefault="003A1B02" w:rsidP="003A1B02">
      <w:pPr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en-US"/>
        </w:rPr>
      </w:pPr>
    </w:p>
    <w:p w:rsidR="00126654" w:rsidRDefault="008722CB" w:rsidP="003A1B02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3A1B02" w:rsidRDefault="003A1B02" w:rsidP="003A1B02">
      <w:pPr>
        <w:pStyle w:val="NormalWeb"/>
        <w:spacing w:before="240" w:beforeAutospacing="0" w:after="240" w:afterAutospacing="0"/>
      </w:pPr>
      <w:r>
        <w:rPr>
          <w:color w:val="000000"/>
          <w:sz w:val="22"/>
          <w:szCs w:val="22"/>
        </w:rPr>
        <w:t xml:space="preserve">Skilled and motivated self-taught front-end developer </w:t>
      </w:r>
      <w:r>
        <w:rPr>
          <w:color w:val="2E2E2E"/>
          <w:sz w:val="22"/>
          <w:szCs w:val="22"/>
          <w:shd w:val="clear" w:color="auto" w:fill="FFFFFF"/>
        </w:rPr>
        <w:t>with a passion for web application development and success in managing development projects</w:t>
      </w:r>
      <w:r>
        <w:rPr>
          <w:color w:val="000000"/>
          <w:sz w:val="22"/>
          <w:szCs w:val="22"/>
        </w:rPr>
        <w:t>. Skilled in HTML,CSS, and currently learning  JavaScript. Seeking a front-end developer position with a company that will require me to utilize my skills, abilities, and experience in the IT field to ensure the company's success</w:t>
      </w:r>
    </w:p>
    <w:p w:rsidR="003A1B02" w:rsidRDefault="003A1B02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126654" w:rsidRPr="008722CB" w:rsidRDefault="00CF2BF5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3A1B02" w:rsidRDefault="003A1B02" w:rsidP="003A1B02">
      <w:pPr>
        <w:pStyle w:val="NormalWeb"/>
        <w:spacing w:before="0" w:beforeAutospacing="0" w:after="200" w:afterAutospacing="0"/>
      </w:pPr>
      <w:r>
        <w:rPr>
          <w:color w:val="000000"/>
          <w:sz w:val="22"/>
          <w:szCs w:val="22"/>
        </w:rPr>
        <w:t xml:space="preserve">Federal Polytechnic </w:t>
      </w:r>
      <w:proofErr w:type="spellStart"/>
      <w:r>
        <w:rPr>
          <w:color w:val="000000"/>
          <w:sz w:val="22"/>
          <w:szCs w:val="22"/>
        </w:rPr>
        <w:t>Neked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Owerri</w:t>
      </w:r>
      <w:proofErr w:type="spellEnd"/>
      <w:r>
        <w:rPr>
          <w:color w:val="000000"/>
          <w:sz w:val="22"/>
          <w:szCs w:val="22"/>
        </w:rPr>
        <w:t xml:space="preserve">, Imo state. </w:t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            2019</w:t>
      </w:r>
    </w:p>
    <w:p w:rsidR="003A1B02" w:rsidRDefault="003A1B02" w:rsidP="003A1B02">
      <w:pPr>
        <w:pStyle w:val="NormalWeb"/>
        <w:spacing w:before="0" w:beforeAutospacing="0" w:after="20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ND, Chemical Engineering </w:t>
      </w:r>
    </w:p>
    <w:p w:rsidR="003A1B02" w:rsidRDefault="003A1B02" w:rsidP="003A1B02">
      <w:pPr>
        <w:pStyle w:val="NormalWeb"/>
        <w:spacing w:before="0" w:beforeAutospacing="0" w:after="200" w:afterAutospacing="0"/>
      </w:pPr>
    </w:p>
    <w:p w:rsidR="003A1B02" w:rsidRDefault="003A1B02" w:rsidP="003A1B02">
      <w:pPr>
        <w:pStyle w:val="NormalWeb"/>
        <w:spacing w:before="0" w:beforeAutospacing="0" w:after="200" w:afterAutospacing="0"/>
      </w:pPr>
      <w:r>
        <w:rPr>
          <w:color w:val="000000"/>
          <w:sz w:val="22"/>
          <w:szCs w:val="22"/>
        </w:rPr>
        <w:t xml:space="preserve">Federal Polytechnic </w:t>
      </w:r>
      <w:proofErr w:type="spellStart"/>
      <w:r>
        <w:rPr>
          <w:color w:val="000000"/>
          <w:sz w:val="22"/>
          <w:szCs w:val="22"/>
        </w:rPr>
        <w:t>Neked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Owerri</w:t>
      </w:r>
      <w:proofErr w:type="spellEnd"/>
      <w:r>
        <w:rPr>
          <w:color w:val="000000"/>
          <w:sz w:val="22"/>
          <w:szCs w:val="22"/>
        </w:rPr>
        <w:t xml:space="preserve">, Imo state. </w:t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rStyle w:val="apple-tab-span"/>
          <w:rFonts w:eastAsiaTheme="majorEastAsia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            2016</w:t>
      </w:r>
    </w:p>
    <w:p w:rsidR="003A1B02" w:rsidRDefault="003A1B02" w:rsidP="003A1B02">
      <w:pPr>
        <w:pStyle w:val="NormalWeb"/>
        <w:spacing w:before="0" w:beforeAutospacing="0" w:after="20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ND, Chemical Engineering </w:t>
      </w:r>
    </w:p>
    <w:p w:rsidR="003A1B02" w:rsidRDefault="003A1B02" w:rsidP="003A1B02">
      <w:pPr>
        <w:pStyle w:val="NormalWeb"/>
        <w:spacing w:before="0" w:beforeAutospacing="0" w:after="200" w:afterAutospacing="0"/>
      </w:pPr>
    </w:p>
    <w:p w:rsidR="009B5E79" w:rsidRPr="00E8710C" w:rsidRDefault="008722C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:rsidR="003A1B02" w:rsidRDefault="003A1B02" w:rsidP="003A1B02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TML 5</w:t>
      </w:r>
    </w:p>
    <w:p w:rsidR="003A1B02" w:rsidRDefault="003A1B02" w:rsidP="003A1B02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SS 3</w:t>
      </w:r>
    </w:p>
    <w:p w:rsidR="003A1B02" w:rsidRDefault="003A1B02" w:rsidP="003A1B02">
      <w:pPr>
        <w:pStyle w:val="NormalWeb"/>
        <w:numPr>
          <w:ilvl w:val="0"/>
          <w:numId w:val="5"/>
        </w:numPr>
        <w:spacing w:before="0" w:beforeAutospacing="0" w:after="20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ve Design</w:t>
      </w:r>
    </w:p>
    <w:p w:rsidR="003A1B02" w:rsidRDefault="003A1B02" w:rsidP="003A1B02">
      <w:pPr>
        <w:pStyle w:val="NormalWeb"/>
        <w:numPr>
          <w:ilvl w:val="0"/>
          <w:numId w:val="5"/>
        </w:numPr>
        <w:spacing w:before="0" w:beforeAutospacing="0" w:after="200" w:afterAutospacing="0"/>
        <w:textAlignment w:val="baseline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Git</w:t>
      </w:r>
      <w:proofErr w:type="spellEnd"/>
      <w:r>
        <w:rPr>
          <w:color w:val="000000"/>
          <w:sz w:val="22"/>
          <w:szCs w:val="22"/>
        </w:rPr>
        <w:t>/</w:t>
      </w:r>
      <w:proofErr w:type="spellStart"/>
      <w:r>
        <w:rPr>
          <w:color w:val="000000"/>
          <w:sz w:val="22"/>
          <w:szCs w:val="22"/>
        </w:rPr>
        <w:t>github</w:t>
      </w:r>
      <w:proofErr w:type="spellEnd"/>
    </w:p>
    <w:p w:rsidR="003A1B02" w:rsidRDefault="003A1B02" w:rsidP="003A1B02">
      <w:pPr>
        <w:pStyle w:val="NormalWeb"/>
        <w:spacing w:before="0" w:beforeAutospacing="0" w:after="200" w:afterAutospacing="0"/>
        <w:ind w:left="360"/>
        <w:jc w:val="center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PROJECTS</w:t>
      </w:r>
    </w:p>
    <w:p w:rsidR="003A1B02" w:rsidRDefault="003A1B02" w:rsidP="003A1B02">
      <w:pPr>
        <w:pStyle w:val="NormalWeb"/>
        <w:numPr>
          <w:ilvl w:val="0"/>
          <w:numId w:val="13"/>
        </w:numPr>
        <w:spacing w:before="0" w:beforeAutospacing="0" w:after="200" w:afterAutospacing="0"/>
        <w:textAlignment w:val="baseline"/>
        <w:rPr>
          <w:rFonts w:ascii="Calibri" w:hAnsi="Calibri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ribute page of Dr. </w:t>
      </w:r>
      <w:proofErr w:type="spellStart"/>
      <w:r>
        <w:rPr>
          <w:color w:val="000000"/>
          <w:sz w:val="22"/>
          <w:szCs w:val="22"/>
        </w:rPr>
        <w:t>Nnamd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Azikiwe</w:t>
      </w:r>
      <w:proofErr w:type="spellEnd"/>
      <w:r>
        <w:rPr>
          <w:color w:val="000000"/>
          <w:sz w:val="22"/>
          <w:szCs w:val="22"/>
        </w:rPr>
        <w:t xml:space="preserve"> : </w:t>
      </w:r>
      <w:hyperlink r:id="rId5" w:history="1">
        <w:r>
          <w:rPr>
            <w:rStyle w:val="Hyperlink"/>
            <w:rFonts w:eastAsiaTheme="majorEastAsia"/>
            <w:color w:val="1155CC"/>
            <w:sz w:val="22"/>
            <w:szCs w:val="22"/>
          </w:rPr>
          <w:t>https://codepen.io/inestimable/pen/mdPoVvv</w:t>
        </w:r>
      </w:hyperlink>
    </w:p>
    <w:p w:rsidR="003A1B02" w:rsidRDefault="003A1B02" w:rsidP="003A1B02">
      <w:pPr>
        <w:pStyle w:val="NormalWeb"/>
        <w:numPr>
          <w:ilvl w:val="0"/>
          <w:numId w:val="13"/>
        </w:numPr>
        <w:spacing w:before="0" w:beforeAutospacing="0" w:after="200" w:afterAutospacing="0"/>
        <w:textAlignment w:val="baseline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 survey form : </w:t>
      </w:r>
      <w:hyperlink r:id="rId6" w:history="1">
        <w:r>
          <w:rPr>
            <w:rStyle w:val="Hyperlink"/>
            <w:rFonts w:eastAsiaTheme="majorEastAsia"/>
            <w:color w:val="1155CC"/>
            <w:sz w:val="22"/>
            <w:szCs w:val="22"/>
          </w:rPr>
          <w:t>https://codepen.io/inestimable/pen/MWyxqEY</w:t>
        </w:r>
      </w:hyperlink>
    </w:p>
    <w:p w:rsidR="0057076A" w:rsidRPr="003A1B02" w:rsidRDefault="0057076A" w:rsidP="003A1B02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57076A" w:rsidRDefault="0057076A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57076A" w:rsidRDefault="0057076A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57076A" w:rsidRDefault="0057076A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sectPr w:rsidR="0057076A" w:rsidSect="00F876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05C20"/>
    <w:multiLevelType w:val="hybridMultilevel"/>
    <w:tmpl w:val="F1202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FFD2C90"/>
    <w:multiLevelType w:val="hybridMultilevel"/>
    <w:tmpl w:val="97C4A9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C57FF8"/>
    <w:multiLevelType w:val="hybridMultilevel"/>
    <w:tmpl w:val="223236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43F7267"/>
    <w:multiLevelType w:val="hybridMultilevel"/>
    <w:tmpl w:val="34CA7A1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897016E"/>
    <w:multiLevelType w:val="multilevel"/>
    <w:tmpl w:val="FF982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A626025"/>
    <w:multiLevelType w:val="multilevel"/>
    <w:tmpl w:val="7FC07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BD907AE"/>
    <w:multiLevelType w:val="multilevel"/>
    <w:tmpl w:val="A576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1"/>
  </w:num>
  <w:num w:numId="5">
    <w:abstractNumId w:val="5"/>
  </w:num>
  <w:num w:numId="6">
    <w:abstractNumId w:val="13"/>
  </w:num>
  <w:num w:numId="7">
    <w:abstractNumId w:val="7"/>
  </w:num>
  <w:num w:numId="8">
    <w:abstractNumId w:val="0"/>
  </w:num>
  <w:num w:numId="9">
    <w:abstractNumId w:val="10"/>
  </w:num>
  <w:num w:numId="10">
    <w:abstractNumId w:val="3"/>
  </w:num>
  <w:num w:numId="11">
    <w:abstractNumId w:val="12"/>
  </w:num>
  <w:num w:numId="12">
    <w:abstractNumId w:val="2"/>
  </w:num>
  <w:num w:numId="13">
    <w:abstractNumId w:val="4"/>
  </w:num>
  <w:num w:numId="14">
    <w:abstractNumId w:val="11"/>
  </w:num>
  <w:num w:numId="15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DQ3MDO1NDOwMDGzMDBX0lEKTi0uzszPAymwrAUABLtbgywAAAA="/>
  </w:docVars>
  <w:rsids>
    <w:rsidRoot w:val="00977C68"/>
    <w:rsid w:val="00036A0E"/>
    <w:rsid w:val="00125781"/>
    <w:rsid w:val="00126654"/>
    <w:rsid w:val="003A1B02"/>
    <w:rsid w:val="0057076A"/>
    <w:rsid w:val="00661891"/>
    <w:rsid w:val="0066413F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C81D42"/>
    <w:rsid w:val="00CF2BF5"/>
    <w:rsid w:val="00E40964"/>
    <w:rsid w:val="00E8710C"/>
    <w:rsid w:val="00F11DA7"/>
    <w:rsid w:val="00F458B5"/>
    <w:rsid w:val="00F80CD3"/>
    <w:rsid w:val="00F87654"/>
    <w:rsid w:val="00FB00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6654"/>
  </w:style>
  <w:style w:type="paragraph" w:styleId="Heading1">
    <w:name w:val="heading 1"/>
    <w:basedOn w:val="Normal"/>
    <w:next w:val="Normal"/>
    <w:link w:val="Heading1Char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6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26654"/>
    <w:rPr>
      <w:b/>
      <w:bCs/>
    </w:rPr>
  </w:style>
  <w:style w:type="character" w:styleId="Emphasis">
    <w:name w:val="Emphasis"/>
    <w:basedOn w:val="DefaultParagraphFont"/>
    <w:uiPriority w:val="20"/>
    <w:qFormat/>
    <w:rsid w:val="0012665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2665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2665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665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2665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665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2665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AB5EB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A1B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3A1B0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9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epen.io/inestimable/pen/MWyxqEY" TargetMode="External"/><Relationship Id="rId5" Type="http://schemas.openxmlformats.org/officeDocument/2006/relationships/hyperlink" Target="https://codepen.io/inestimable/pen/mdPoVv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gl1</dc:creator>
  <cp:lastModifiedBy>OWNER1````````</cp:lastModifiedBy>
  <cp:revision>2</cp:revision>
  <dcterms:created xsi:type="dcterms:W3CDTF">2021-04-18T10:13:00Z</dcterms:created>
  <dcterms:modified xsi:type="dcterms:W3CDTF">2021-04-18T10:13:00Z</dcterms:modified>
</cp:coreProperties>
</file>